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2EF9B" w14:textId="77777777" w:rsidR="00A15333" w:rsidRPr="00F84BDB" w:rsidRDefault="00A15333" w:rsidP="00844034">
      <w:bookmarkStart w:id="0" w:name="_GoBack"/>
      <w:bookmarkEnd w:id="0"/>
    </w:p>
    <w:sectPr w:rsidR="00A15333" w:rsidRPr="00F84BDB" w:rsidSect="00844034">
      <w:headerReference w:type="default" r:id="rId7"/>
      <w:footerReference w:type="default" r:id="rId8"/>
      <w:pgSz w:w="12240" w:h="15840"/>
      <w:pgMar w:top="2160" w:right="1080" w:bottom="274" w:left="1080" w:header="634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29841" w14:textId="77777777" w:rsidR="00ED21B2" w:rsidRDefault="00ED21B2" w:rsidP="00ED21B2">
      <w:pPr>
        <w:spacing w:after="0" w:line="240" w:lineRule="auto"/>
      </w:pPr>
      <w:r>
        <w:separator/>
      </w:r>
    </w:p>
  </w:endnote>
  <w:endnote w:type="continuationSeparator" w:id="0">
    <w:p w14:paraId="2E0ACA40" w14:textId="77777777" w:rsidR="00ED21B2" w:rsidRDefault="00ED21B2" w:rsidP="00ED2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CA56C6" w14:textId="77777777" w:rsidR="00F84BDB" w:rsidRDefault="00F84BDB" w:rsidP="00F84BD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EEE91" w14:textId="77777777" w:rsidR="00ED21B2" w:rsidRDefault="00ED21B2" w:rsidP="00ED21B2">
      <w:pPr>
        <w:spacing w:after="0" w:line="240" w:lineRule="auto"/>
      </w:pPr>
      <w:r>
        <w:separator/>
      </w:r>
    </w:p>
  </w:footnote>
  <w:footnote w:type="continuationSeparator" w:id="0">
    <w:p w14:paraId="50F40AE2" w14:textId="77777777" w:rsidR="00ED21B2" w:rsidRDefault="00ED21B2" w:rsidP="00ED21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8C99E1" w14:textId="030C88D7" w:rsidR="00844034" w:rsidRDefault="00D62B9C" w:rsidP="00844034">
    <w:pPr>
      <w:pStyle w:val="Header"/>
    </w:pPr>
    <w:r>
      <w:rPr>
        <w:noProof/>
      </w:rPr>
      <w:drawing>
        <wp:inline distT="0" distB="0" distL="0" distR="0" wp14:anchorId="36E330E8" wp14:editId="12EA50F6">
          <wp:extent cx="1143000" cy="55181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rthernTier_Logo_PRINT_ONLY.jpg"/>
                  <pic:cNvPicPr/>
                </pic:nvPicPr>
                <pic:blipFill rotWithShape="1">
                  <a:blip r:embed="rId1"/>
                  <a:srcRect l="15932" t="25756" r="15786" b="31584"/>
                  <a:stretch/>
                </pic:blipFill>
                <pic:spPr bwMode="auto">
                  <a:xfrm>
                    <a:off x="0" y="0"/>
                    <a:ext cx="1177730" cy="56858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c8102e,#c32032"/>
      <o:colormenu v:ext="edit" fillcolor="none" strokecolor="#c3203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zOxMDK2NDM0sjBS0lEKTi0uzszPAykwrAUATw5uwCwAAAA="/>
  </w:docVars>
  <w:rsids>
    <w:rsidRoot w:val="00ED21B2"/>
    <w:rsid w:val="000416D4"/>
    <w:rsid w:val="00050E33"/>
    <w:rsid w:val="000A31EC"/>
    <w:rsid w:val="001866EA"/>
    <w:rsid w:val="001A2391"/>
    <w:rsid w:val="001C023F"/>
    <w:rsid w:val="001E72CE"/>
    <w:rsid w:val="003B4EF2"/>
    <w:rsid w:val="00406C23"/>
    <w:rsid w:val="00407A3A"/>
    <w:rsid w:val="004565EC"/>
    <w:rsid w:val="00457FE2"/>
    <w:rsid w:val="004D2AD3"/>
    <w:rsid w:val="005201D5"/>
    <w:rsid w:val="00556923"/>
    <w:rsid w:val="005A72BD"/>
    <w:rsid w:val="005F1F04"/>
    <w:rsid w:val="006A4870"/>
    <w:rsid w:val="006A6599"/>
    <w:rsid w:val="007265E1"/>
    <w:rsid w:val="0075309F"/>
    <w:rsid w:val="00841490"/>
    <w:rsid w:val="00844034"/>
    <w:rsid w:val="008876A7"/>
    <w:rsid w:val="00894CA6"/>
    <w:rsid w:val="008A55F9"/>
    <w:rsid w:val="008B23FE"/>
    <w:rsid w:val="008D3210"/>
    <w:rsid w:val="008F0C26"/>
    <w:rsid w:val="00A15333"/>
    <w:rsid w:val="00A172D8"/>
    <w:rsid w:val="00A37474"/>
    <w:rsid w:val="00B76B5F"/>
    <w:rsid w:val="00BC6A67"/>
    <w:rsid w:val="00C04A1E"/>
    <w:rsid w:val="00C43AB8"/>
    <w:rsid w:val="00D62B9C"/>
    <w:rsid w:val="00D66295"/>
    <w:rsid w:val="00D80AFF"/>
    <w:rsid w:val="00ED21B2"/>
    <w:rsid w:val="00ED2CDA"/>
    <w:rsid w:val="00F3470F"/>
    <w:rsid w:val="00F66C7B"/>
    <w:rsid w:val="00F73B4E"/>
    <w:rsid w:val="00F81E6E"/>
    <w:rsid w:val="00F8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c8102e,#c32032"/>
      <o:colormenu v:ext="edit" fillcolor="none" strokecolor="#c32032"/>
    </o:shapedefaults>
    <o:shapelayout v:ext="edit">
      <o:idmap v:ext="edit" data="2"/>
    </o:shapelayout>
  </w:shapeDefaults>
  <w:decimalSymbol w:val="."/>
  <w:listSeparator w:val=","/>
  <w14:docId w14:val="37A1BBC6"/>
  <w15:docId w15:val="{2175ED6E-529A-4E2B-B9DF-81B60DA03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5EC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21B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D21B2"/>
  </w:style>
  <w:style w:type="paragraph" w:styleId="Footer">
    <w:name w:val="footer"/>
    <w:basedOn w:val="Normal"/>
    <w:link w:val="FooterChar"/>
    <w:uiPriority w:val="99"/>
    <w:unhideWhenUsed/>
    <w:rsid w:val="00ED21B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D21B2"/>
  </w:style>
  <w:style w:type="paragraph" w:styleId="BalloonText">
    <w:name w:val="Balloon Text"/>
    <w:basedOn w:val="Normal"/>
    <w:link w:val="BalloonTextChar"/>
    <w:uiPriority w:val="99"/>
    <w:semiHidden/>
    <w:unhideWhenUsed/>
    <w:rsid w:val="00ED21B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1B2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4565EC"/>
    <w:rPr>
      <w:color w:val="0000FF"/>
      <w:u w:val="single"/>
    </w:rPr>
  </w:style>
  <w:style w:type="paragraph" w:styleId="NoSpacing">
    <w:name w:val="No Spacing"/>
    <w:uiPriority w:val="1"/>
    <w:qFormat/>
    <w:rsid w:val="004565EC"/>
    <w:pPr>
      <w:spacing w:after="0" w:line="240" w:lineRule="auto"/>
    </w:pPr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565EC"/>
    <w:pPr>
      <w:spacing w:after="0" w:line="240" w:lineRule="auto"/>
    </w:pPr>
    <w:rPr>
      <w:rFonts w:eastAsiaTheme="minorHAnsi"/>
      <w:color w:val="00000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565EC"/>
    <w:rPr>
      <w:rFonts w:ascii="Calibri" w:hAnsi="Calibri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2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3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99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8E3052-25E4-41A6-8BDA-F3B27A597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king</dc:creator>
  <cp:lastModifiedBy>Eve M. Dorris</cp:lastModifiedBy>
  <cp:revision>2</cp:revision>
  <cp:lastPrinted>2018-01-25T20:38:00Z</cp:lastPrinted>
  <dcterms:created xsi:type="dcterms:W3CDTF">2019-04-25T11:53:00Z</dcterms:created>
  <dcterms:modified xsi:type="dcterms:W3CDTF">2019-04-25T11:53:00Z</dcterms:modified>
</cp:coreProperties>
</file>